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60B9" w:rsidRPr="008F1B0C" w:rsidRDefault="00A560B9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 w:rsidR="00FE684C">
        <w:rPr>
          <w:rFonts w:ascii="Arial" w:eastAsia="Times New Roman" w:hAnsi="Arial" w:cs="Arial"/>
          <w:b/>
          <w:color w:val="222222"/>
          <w:sz w:val="20"/>
          <w:szCs w:val="20"/>
        </w:rPr>
        <w:t>Internal/External Operations</w:t>
      </w:r>
      <w:r w:rsidR="009C21BA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Committee</w:t>
      </w:r>
    </w:p>
    <w:p w:rsidR="00A560B9" w:rsidRPr="008F1B0C" w:rsidRDefault="007F32AD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Friday, September 11, 2020 at 4pm</w:t>
      </w:r>
    </w:p>
    <w:p w:rsidR="00A560B9" w:rsidRPr="008F1B0C" w:rsidRDefault="00A560B9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On March 23, 2020, Governor Whitmer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arter Commission </w:t>
      </w:r>
      <w:r w:rsidR="00FE684C">
        <w:rPr>
          <w:rFonts w:ascii="Arial" w:eastAsia="Times New Roman" w:hAnsi="Arial" w:cs="Arial"/>
          <w:b/>
          <w:bCs/>
          <w:color w:val="222222"/>
          <w:sz w:val="20"/>
          <w:szCs w:val="20"/>
        </w:rPr>
        <w:t>Internal/External Operations</w:t>
      </w:r>
      <w:r w:rsidR="009C21BA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FE684C">
        <w:rPr>
          <w:rFonts w:ascii="Arial" w:eastAsia="Times New Roman" w:hAnsi="Arial" w:cs="Arial"/>
          <w:b/>
          <w:bCs/>
          <w:color w:val="222222"/>
          <w:sz w:val="20"/>
          <w:szCs w:val="20"/>
        </w:rPr>
        <w:t>Internal/External Operations</w:t>
      </w:r>
      <w:r w:rsidR="009C21BA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 w:rsidR="007F32AD">
        <w:rPr>
          <w:rFonts w:ascii="Arial" w:eastAsia="Times New Roman" w:hAnsi="Arial" w:cs="Arial"/>
          <w:color w:val="222222"/>
          <w:sz w:val="20"/>
          <w:szCs w:val="20"/>
        </w:rPr>
        <w:t>Friday, September 11, 2020 at 4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A560B9" w:rsidRPr="00FE684C" w:rsidRDefault="009C21BA" w:rsidP="00FE684C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Click on the Google Meet link:</w:t>
      </w:r>
      <w:r w:rsidR="00FE684C">
        <w:rPr>
          <w:rFonts w:ascii="Helvetica" w:hAnsi="Helvetica" w:cs="Helvetica"/>
          <w:color w:val="70757A"/>
          <w:sz w:val="18"/>
          <w:szCs w:val="18"/>
        </w:rPr>
        <w:t xml:space="preserve"> </w:t>
      </w:r>
      <w:hyperlink r:id="rId4" w:tgtFrame="_blank" w:history="1">
        <w:r w:rsidR="00FE684C">
          <w:rPr>
            <w:rStyle w:val="Hyperlink"/>
            <w:rFonts w:ascii="Helvetica" w:hAnsi="Helvetica" w:cs="Helvetica"/>
            <w:color w:val="1A73E8"/>
            <w:sz w:val="18"/>
            <w:szCs w:val="18"/>
          </w:rPr>
          <w:t>meet.google.com/kcd-jwuv-mvq</w:t>
        </w:r>
      </w:hyperlink>
    </w:p>
    <w:p w:rsidR="00A560B9" w:rsidRPr="001F27D9" w:rsidRDefault="00A560B9" w:rsidP="00A560B9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6543F6">
          <w:t>‬</w:t>
        </w:r>
        <w:r w:rsidR="00866D82">
          <w:t>‬</w:t>
        </w:r>
      </w:di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922B35">
          <w:t xml:space="preserve"> </w:t>
        </w:r>
        <w:r w:rsidR="00FE684C" w:rsidRPr="00FE684C">
          <w:t>179 758 203 6680#</w:t>
        </w:r>
        <w:r w:rsidR="00FE684C" w:rsidRPr="00FE684C">
          <w:t>‬</w:t>
        </w:r>
        <w:r w:rsidR="006543F6">
          <w:t>‬</w:t>
        </w:r>
        <w:r w:rsidR="00866D82">
          <w:t>‬</w:t>
        </w:r>
      </w:di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A560B9" w:rsidRDefault="00866D82" w:rsidP="00A560B9">
      <w:pPr>
        <w:shd w:val="clear" w:color="auto" w:fill="FFFFFF"/>
        <w:spacing w:after="0" w:line="240" w:lineRule="auto"/>
      </w:pPr>
      <w:hyperlink r:id="rId5" w:history="1">
        <w:r w:rsidR="00A560B9" w:rsidRPr="008961E5">
          <w:rPr>
            <w:rStyle w:val="Hyperlink"/>
          </w:rPr>
          <w:t>CLICK HERE FOR THE AGENDA</w:t>
        </w:r>
      </w:hyperlink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A560B9" w:rsidRPr="008F1B0C" w:rsidRDefault="00A560B9" w:rsidP="00A560B9">
      <w:pPr>
        <w:rPr>
          <w:rFonts w:ascii="Arial" w:hAnsi="Arial" w:cs="Arial"/>
          <w:sz w:val="20"/>
          <w:szCs w:val="20"/>
        </w:rPr>
      </w:pPr>
    </w:p>
    <w:p w:rsidR="00A560B9" w:rsidRDefault="00A560B9" w:rsidP="00A560B9"/>
    <w:p w:rsidR="00A560B9" w:rsidRDefault="00A560B9" w:rsidP="00A560B9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TM3sTA2NDczNTBR0lEKTi0uzszPAykwrAUA64cu6CwAAAA="/>
  </w:docVars>
  <w:rsids>
    <w:rsidRoot w:val="00A560B9"/>
    <w:rsid w:val="006543F6"/>
    <w:rsid w:val="007F32AD"/>
    <w:rsid w:val="00866D82"/>
    <w:rsid w:val="009C21BA"/>
    <w:rsid w:val="00A560B9"/>
    <w:rsid w:val="00F1204B"/>
    <w:rsid w:val="00FE6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4B4474-57E0-4707-8CE8-32C4BD3BF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60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60B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560B9"/>
    <w:rPr>
      <w:color w:val="954F72" w:themeColor="followedHyperlink"/>
      <w:u w:val="single"/>
    </w:rPr>
  </w:style>
  <w:style w:type="character" w:customStyle="1" w:styleId="dpvwyc">
    <w:name w:val="dpvwyc"/>
    <w:basedOn w:val="DefaultParagraphFont"/>
    <w:rsid w:val="009C2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59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3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45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03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19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12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7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81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808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681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710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0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25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Ew7E3Zy8Z_ugNbYtuOPi2SDbwbxVasDGZ887t7i0Tz4/edit?usp=sharing" TargetMode="External"/><Relationship Id="rId4" Type="http://schemas.openxmlformats.org/officeDocument/2006/relationships/hyperlink" Target="https://meet.google.com/kcd-jwuv-mvq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</Words>
  <Characters>183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Michael Nimmons</cp:lastModifiedBy>
  <cp:revision>2</cp:revision>
  <dcterms:created xsi:type="dcterms:W3CDTF">2020-09-11T13:01:00Z</dcterms:created>
  <dcterms:modified xsi:type="dcterms:W3CDTF">2020-09-11T13:01:00Z</dcterms:modified>
</cp:coreProperties>
</file>